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C4626" w14:textId="77777777" w:rsidR="008B088F" w:rsidRDefault="008B088F" w:rsidP="008B088F">
      <w:pPr>
        <w:spacing w:before="100" w:beforeAutospacing="1" w:after="100" w:afterAutospacing="1" w:line="240" w:lineRule="auto"/>
        <w:jc w:val="center"/>
        <w:rPr>
          <w:rFonts w:ascii="Arial" w:hAnsi="Arial" w:cs="Arial"/>
          <w:b/>
          <w:bCs/>
        </w:rPr>
      </w:pPr>
    </w:p>
    <w:p w14:paraId="169ADA64" w14:textId="77777777" w:rsidR="008B088F" w:rsidRDefault="008B088F" w:rsidP="008B088F">
      <w:pPr>
        <w:spacing w:before="100" w:beforeAutospacing="1" w:after="100" w:afterAutospacing="1" w:line="240" w:lineRule="auto"/>
        <w:jc w:val="center"/>
        <w:rPr>
          <w:rFonts w:ascii="Arial" w:hAnsi="Arial" w:cs="Arial"/>
          <w:b/>
          <w:bCs/>
        </w:rPr>
      </w:pPr>
    </w:p>
    <w:p w14:paraId="1D4550B6" w14:textId="7F669202" w:rsidR="008B088F" w:rsidRDefault="008B088F" w:rsidP="008B088F">
      <w:pPr>
        <w:spacing w:before="100" w:beforeAutospacing="1"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AMPLE LETTER OF CREDENTIALS</w:t>
      </w:r>
    </w:p>
    <w:p w14:paraId="073617D5" w14:textId="77777777" w:rsidR="008B088F" w:rsidRDefault="008B088F" w:rsidP="008B088F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bCs/>
        </w:rPr>
        <w:t xml:space="preserve">Official Letterhead of the </w:t>
      </w:r>
      <w:r>
        <w:rPr>
          <w:rFonts w:ascii="Arial" w:hAnsi="Arial" w:cs="Arial"/>
          <w:b/>
        </w:rPr>
        <w:t xml:space="preserve">Head of State, Head of Government or </w:t>
      </w:r>
    </w:p>
    <w:p w14:paraId="413D0552" w14:textId="77777777" w:rsidR="008B088F" w:rsidRDefault="008B088F" w:rsidP="008B088F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  <w:iCs/>
        </w:rPr>
        <w:t>Minister of Foreign Affairs</w:t>
      </w:r>
    </w:p>
    <w:p w14:paraId="5D01E471" w14:textId="77777777" w:rsidR="008B088F" w:rsidRDefault="008B088F" w:rsidP="008B088F">
      <w:pPr>
        <w:spacing w:after="0" w:line="240" w:lineRule="auto"/>
        <w:rPr>
          <w:rFonts w:ascii="Arial" w:hAnsi="Arial" w:cs="Arial"/>
          <w:bCs/>
        </w:rPr>
      </w:pPr>
    </w:p>
    <w:p w14:paraId="2CA5B219" w14:textId="77777777" w:rsidR="008B088F" w:rsidRDefault="008B088F" w:rsidP="008B088F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Executive Secretary,</w:t>
      </w:r>
    </w:p>
    <w:p w14:paraId="6BAE23E6" w14:textId="77777777" w:rsidR="008B088F" w:rsidRDefault="008B088F" w:rsidP="008B088F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NEP/CMS Secretariat,</w:t>
      </w:r>
    </w:p>
    <w:p w14:paraId="12A41EF3" w14:textId="77777777" w:rsidR="008B088F" w:rsidRDefault="008B088F" w:rsidP="008B088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Cs/>
        </w:rPr>
        <w:t>Bonn, Germany</w:t>
      </w:r>
    </w:p>
    <w:p w14:paraId="3D441570" w14:textId="77777777" w:rsidR="008B088F" w:rsidRDefault="008B088F" w:rsidP="008B088F">
      <w:pPr>
        <w:spacing w:line="240" w:lineRule="auto"/>
        <w:jc w:val="both"/>
        <w:rPr>
          <w:rFonts w:ascii="Arial" w:hAnsi="Arial" w:cs="Arial"/>
        </w:rPr>
      </w:pPr>
    </w:p>
    <w:p w14:paraId="77F73643" w14:textId="77777777" w:rsidR="008B088F" w:rsidRDefault="008B088F" w:rsidP="008B088F">
      <w:pPr>
        <w:spacing w:line="240" w:lineRule="auto"/>
        <w:jc w:val="both"/>
        <w:rPr>
          <w:rFonts w:ascii="Arial" w:hAnsi="Arial" w:cs="Arial"/>
        </w:rPr>
      </w:pPr>
    </w:p>
    <w:p w14:paraId="61E99A9B" w14:textId="77777777" w:rsidR="008B088F" w:rsidRDefault="008B088F" w:rsidP="008B088F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n the name of the Government of [</w:t>
      </w:r>
      <w:r>
        <w:rPr>
          <w:rFonts w:ascii="Arial" w:hAnsi="Arial" w:cs="Arial"/>
          <w:i/>
          <w:iCs/>
        </w:rPr>
        <w:t>name of country</w:t>
      </w:r>
      <w:r>
        <w:rPr>
          <w:rFonts w:ascii="Arial" w:hAnsi="Arial" w:cs="Arial"/>
        </w:rPr>
        <w:t>], the undersigned [</w:t>
      </w:r>
      <w:r>
        <w:rPr>
          <w:rFonts w:ascii="Arial" w:hAnsi="Arial" w:cs="Arial"/>
          <w:i/>
          <w:iCs/>
        </w:rPr>
        <w:t xml:space="preserve">name of </w:t>
      </w:r>
      <w:r>
        <w:rPr>
          <w:rFonts w:ascii="Arial" w:hAnsi="Arial" w:cs="Arial"/>
          <w:i/>
        </w:rPr>
        <w:t>Head of State, Head of Government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</w:rPr>
        <w:t>or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  <w:iCs/>
        </w:rPr>
        <w:t>Minister of Foreign Affairs</w:t>
      </w:r>
      <w:r>
        <w:rPr>
          <w:rFonts w:ascii="Arial" w:hAnsi="Arial" w:cs="Arial"/>
        </w:rPr>
        <w:t>], do hereby appoint:</w:t>
      </w:r>
    </w:p>
    <w:p w14:paraId="59DD064C" w14:textId="77777777" w:rsidR="008B088F" w:rsidRDefault="008B088F" w:rsidP="008B088F">
      <w:pPr>
        <w:spacing w:line="240" w:lineRule="auto"/>
        <w:jc w:val="both"/>
        <w:rPr>
          <w:rFonts w:ascii="Arial" w:hAnsi="Arial" w:cs="Arial"/>
        </w:rPr>
      </w:pPr>
    </w:p>
    <w:p w14:paraId="0F477139" w14:textId="77777777" w:rsidR="008B088F" w:rsidRDefault="008B088F" w:rsidP="008B088F">
      <w:pPr>
        <w:spacing w:after="0" w:line="24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Representative:</w:t>
      </w:r>
    </w:p>
    <w:p w14:paraId="42CF427E" w14:textId="77777777" w:rsidR="008B088F" w:rsidRDefault="008B088F" w:rsidP="008B088F">
      <w:pPr>
        <w:spacing w:after="0" w:line="24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[</w:t>
      </w:r>
      <w:r>
        <w:rPr>
          <w:rFonts w:ascii="Arial" w:hAnsi="Arial" w:cs="Arial"/>
          <w:i/>
          <w:iCs/>
        </w:rPr>
        <w:t>Full Name of Representative</w:t>
      </w:r>
      <w:r>
        <w:rPr>
          <w:rFonts w:ascii="Arial" w:hAnsi="Arial" w:cs="Arial"/>
        </w:rPr>
        <w:t>], [</w:t>
      </w:r>
      <w:r>
        <w:rPr>
          <w:rFonts w:ascii="Arial" w:hAnsi="Arial" w:cs="Arial"/>
          <w:i/>
          <w:iCs/>
        </w:rPr>
        <w:t>Title</w:t>
      </w:r>
      <w:r>
        <w:rPr>
          <w:rFonts w:ascii="Arial" w:hAnsi="Arial" w:cs="Arial"/>
        </w:rPr>
        <w:t>], [</w:t>
      </w:r>
      <w:r>
        <w:rPr>
          <w:rFonts w:ascii="Arial" w:hAnsi="Arial" w:cs="Arial"/>
          <w:i/>
          <w:iCs/>
        </w:rPr>
        <w:t>Organisation</w:t>
      </w:r>
      <w:r>
        <w:rPr>
          <w:rFonts w:ascii="Arial" w:hAnsi="Arial" w:cs="Arial"/>
        </w:rPr>
        <w:t>]</w:t>
      </w:r>
    </w:p>
    <w:p w14:paraId="2436AAC0" w14:textId="77777777" w:rsidR="008B088F" w:rsidRDefault="008B088F" w:rsidP="008B088F">
      <w:pPr>
        <w:spacing w:after="0" w:line="24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Alternate representative {where applicable}:</w:t>
      </w:r>
    </w:p>
    <w:p w14:paraId="60414C75" w14:textId="77777777" w:rsidR="008B088F" w:rsidRDefault="008B088F" w:rsidP="008B088F">
      <w:pPr>
        <w:spacing w:after="0" w:line="24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[</w:t>
      </w:r>
      <w:r>
        <w:rPr>
          <w:rFonts w:ascii="Arial" w:hAnsi="Arial" w:cs="Arial"/>
          <w:i/>
          <w:iCs/>
        </w:rPr>
        <w:t>Full Name of Alternate Representative</w:t>
      </w:r>
      <w:r>
        <w:rPr>
          <w:rFonts w:ascii="Arial" w:hAnsi="Arial" w:cs="Arial"/>
        </w:rPr>
        <w:t>], [</w:t>
      </w:r>
      <w:r>
        <w:rPr>
          <w:rFonts w:ascii="Arial" w:hAnsi="Arial" w:cs="Arial"/>
          <w:i/>
          <w:iCs/>
        </w:rPr>
        <w:t>Title</w:t>
      </w:r>
      <w:r>
        <w:rPr>
          <w:rFonts w:ascii="Arial" w:hAnsi="Arial" w:cs="Arial"/>
        </w:rPr>
        <w:t>], [</w:t>
      </w:r>
      <w:r>
        <w:rPr>
          <w:rFonts w:ascii="Arial" w:hAnsi="Arial" w:cs="Arial"/>
          <w:i/>
          <w:iCs/>
        </w:rPr>
        <w:t>Organisation</w:t>
      </w:r>
      <w:r>
        <w:rPr>
          <w:rFonts w:ascii="Arial" w:hAnsi="Arial" w:cs="Arial"/>
        </w:rPr>
        <w:t>]</w:t>
      </w:r>
    </w:p>
    <w:p w14:paraId="441F13FF" w14:textId="77777777" w:rsidR="008B088F" w:rsidRDefault="008B088F" w:rsidP="008B088F">
      <w:pPr>
        <w:spacing w:line="240" w:lineRule="auto"/>
        <w:jc w:val="both"/>
        <w:rPr>
          <w:rFonts w:ascii="Arial" w:hAnsi="Arial" w:cs="Arial"/>
        </w:rPr>
      </w:pPr>
    </w:p>
    <w:p w14:paraId="774F0243" w14:textId="77777777" w:rsidR="008B088F" w:rsidRDefault="008B088F" w:rsidP="008B088F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o represent the Government of [</w:t>
      </w:r>
      <w:r>
        <w:rPr>
          <w:rFonts w:ascii="Arial" w:hAnsi="Arial" w:cs="Arial"/>
          <w:i/>
          <w:iCs/>
        </w:rPr>
        <w:t>name of country</w:t>
      </w:r>
      <w:r>
        <w:rPr>
          <w:rFonts w:ascii="Arial" w:hAnsi="Arial" w:cs="Arial"/>
        </w:rPr>
        <w:t xml:space="preserve">] in the first extraordinary meeting of the Conference of the Parties to the Convention on the Conservation of Migratory Species of Wild Animals (CMS </w:t>
      </w:r>
      <w:proofErr w:type="spellStart"/>
      <w:r>
        <w:rPr>
          <w:rFonts w:ascii="Arial" w:hAnsi="Arial" w:cs="Arial"/>
        </w:rPr>
        <w:t>ExCOP</w:t>
      </w:r>
      <w:proofErr w:type="spellEnd"/>
      <w:r>
        <w:rPr>
          <w:rFonts w:ascii="Arial" w:hAnsi="Arial" w:cs="Arial"/>
        </w:rPr>
        <w:t xml:space="preserve"> 1) to be held through a written silence procedure from 28 November to 1 December 2023.</w:t>
      </w:r>
    </w:p>
    <w:p w14:paraId="2D16C25F" w14:textId="77777777" w:rsidR="008B088F" w:rsidRDefault="008B088F" w:rsidP="008B088F">
      <w:pPr>
        <w:spacing w:line="240" w:lineRule="auto"/>
        <w:jc w:val="both"/>
        <w:rPr>
          <w:rFonts w:ascii="Arial" w:hAnsi="Arial" w:cs="Arial"/>
        </w:rPr>
      </w:pPr>
    </w:p>
    <w:p w14:paraId="5D2B7E11" w14:textId="77777777" w:rsidR="008B088F" w:rsidRDefault="008B088F" w:rsidP="008B088F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aid Representative {and Alternate Representative(s)} are fully authorised to take part in the CMS </w:t>
      </w:r>
      <w:proofErr w:type="spellStart"/>
      <w:r>
        <w:rPr>
          <w:rFonts w:ascii="Arial" w:hAnsi="Arial" w:cs="Arial"/>
        </w:rPr>
        <w:t>ExCOP</w:t>
      </w:r>
      <w:proofErr w:type="spellEnd"/>
      <w:r>
        <w:rPr>
          <w:rFonts w:ascii="Arial" w:hAnsi="Arial" w:cs="Arial"/>
        </w:rPr>
        <w:t xml:space="preserve"> 1, to exercise the silence for adopting the resolution approving a 2024 interim budget, and to break the silence through the submission of a specific written comment.</w:t>
      </w:r>
    </w:p>
    <w:p w14:paraId="68903DEC" w14:textId="77777777" w:rsidR="008B088F" w:rsidRDefault="008B088F" w:rsidP="008B088F">
      <w:pPr>
        <w:spacing w:line="240" w:lineRule="auto"/>
        <w:jc w:val="both"/>
        <w:rPr>
          <w:rFonts w:ascii="Arial" w:hAnsi="Arial" w:cs="Arial"/>
        </w:rPr>
      </w:pPr>
    </w:p>
    <w:p w14:paraId="00A46838" w14:textId="77777777" w:rsidR="008B088F" w:rsidRDefault="008B088F" w:rsidP="008B088F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n witness whereof, I, [</w:t>
      </w:r>
      <w:r>
        <w:rPr>
          <w:rFonts w:ascii="Arial" w:hAnsi="Arial" w:cs="Arial"/>
          <w:i/>
          <w:iCs/>
        </w:rPr>
        <w:t>name of Minister</w:t>
      </w:r>
      <w:r>
        <w:rPr>
          <w:rFonts w:ascii="Arial" w:hAnsi="Arial" w:cs="Arial"/>
        </w:rPr>
        <w:t>], have signed this Letter of Credentials and affixed hereto my official seal.</w:t>
      </w:r>
    </w:p>
    <w:p w14:paraId="3E3EEBE2" w14:textId="77777777" w:rsidR="008B088F" w:rsidRDefault="008B088F" w:rsidP="008B088F">
      <w:pPr>
        <w:spacing w:line="240" w:lineRule="auto"/>
        <w:jc w:val="both"/>
        <w:rPr>
          <w:rFonts w:ascii="Arial" w:hAnsi="Arial" w:cs="Arial"/>
        </w:rPr>
      </w:pPr>
    </w:p>
    <w:p w14:paraId="0EEC1825" w14:textId="77777777" w:rsidR="008B088F" w:rsidRDefault="008B088F" w:rsidP="008B088F">
      <w:pPr>
        <w:spacing w:after="0" w:line="240" w:lineRule="auto"/>
        <w:ind w:firstLine="4320"/>
        <w:jc w:val="both"/>
        <w:rPr>
          <w:rFonts w:ascii="Arial" w:hAnsi="Arial" w:cs="Arial"/>
        </w:rPr>
      </w:pPr>
      <w:r>
        <w:rPr>
          <w:rFonts w:ascii="Arial" w:hAnsi="Arial" w:cs="Arial"/>
        </w:rPr>
        <w:t>Done in [</w:t>
      </w:r>
      <w:r>
        <w:rPr>
          <w:rFonts w:ascii="Arial" w:hAnsi="Arial" w:cs="Arial"/>
          <w:i/>
          <w:iCs/>
        </w:rPr>
        <w:t>City</w:t>
      </w:r>
      <w:r>
        <w:rPr>
          <w:rFonts w:ascii="Arial" w:hAnsi="Arial" w:cs="Arial"/>
        </w:rPr>
        <w:t xml:space="preserve">], </w:t>
      </w:r>
      <w:proofErr w:type="gramStart"/>
      <w:r>
        <w:rPr>
          <w:rFonts w:ascii="Arial" w:hAnsi="Arial" w:cs="Arial"/>
        </w:rPr>
        <w:t>Date</w:t>
      </w:r>
      <w:proofErr w:type="gramEnd"/>
    </w:p>
    <w:p w14:paraId="1266F69F" w14:textId="77777777" w:rsidR="008B088F" w:rsidRDefault="008B088F" w:rsidP="008B088F">
      <w:pPr>
        <w:spacing w:after="0" w:line="240" w:lineRule="auto"/>
        <w:ind w:firstLine="43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</w:t>
      </w:r>
      <w:r>
        <w:rPr>
          <w:rFonts w:ascii="Arial" w:hAnsi="Arial" w:cs="Arial"/>
          <w:i/>
          <w:iCs/>
        </w:rPr>
        <w:t>Signature</w:t>
      </w:r>
    </w:p>
    <w:p w14:paraId="130FE790" w14:textId="77777777" w:rsidR="008B088F" w:rsidRPr="00C948D6" w:rsidRDefault="008B088F" w:rsidP="008B088F">
      <w:pPr>
        <w:spacing w:after="0" w:line="240" w:lineRule="auto"/>
        <w:ind w:firstLine="43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</w:t>
      </w:r>
      <w:r>
        <w:rPr>
          <w:rFonts w:ascii="Arial" w:hAnsi="Arial" w:cs="Arial"/>
          <w:i/>
          <w:iCs/>
        </w:rPr>
        <w:t>Official Seal</w:t>
      </w:r>
    </w:p>
    <w:p w14:paraId="7893B3A7" w14:textId="77777777" w:rsidR="004B0062" w:rsidRDefault="004B0062"/>
    <w:sectPr w:rsidR="004B0062" w:rsidSect="00F86DA4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5AF87" w14:textId="77777777" w:rsidR="008B088F" w:rsidRDefault="008B088F" w:rsidP="008B088F">
      <w:pPr>
        <w:spacing w:after="0" w:line="240" w:lineRule="auto"/>
      </w:pPr>
      <w:r>
        <w:separator/>
      </w:r>
    </w:p>
  </w:endnote>
  <w:endnote w:type="continuationSeparator" w:id="0">
    <w:p w14:paraId="4F1C5B12" w14:textId="77777777" w:rsidR="008B088F" w:rsidRDefault="008B088F" w:rsidP="008B08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5F052" w14:textId="77777777" w:rsidR="008B088F" w:rsidRDefault="008B088F" w:rsidP="008B088F">
      <w:pPr>
        <w:spacing w:after="0" w:line="240" w:lineRule="auto"/>
      </w:pPr>
      <w:r>
        <w:separator/>
      </w:r>
    </w:p>
  </w:footnote>
  <w:footnote w:type="continuationSeparator" w:id="0">
    <w:p w14:paraId="7F9046E7" w14:textId="77777777" w:rsidR="008B088F" w:rsidRDefault="008B088F" w:rsidP="008B08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MjM1szAxNzY3trBU0lEKTi0uzszPAykwrAUAt9irYiwAAAA="/>
  </w:docVars>
  <w:rsids>
    <w:rsidRoot w:val="008B088F"/>
    <w:rsid w:val="000015A8"/>
    <w:rsid w:val="000C2890"/>
    <w:rsid w:val="004B0062"/>
    <w:rsid w:val="008B088F"/>
    <w:rsid w:val="00EB5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A9EC1"/>
  <w15:chartTrackingRefBased/>
  <w15:docId w15:val="{7E23616A-104C-42CD-9D9A-596B398BA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88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08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088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B08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088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2</Characters>
  <Application>Microsoft Office Word</Application>
  <DocSecurity>0</DocSecurity>
  <Lines>9</Lines>
  <Paragraphs>2</Paragraphs>
  <ScaleCrop>false</ScaleCrop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DACOSTA</dc:creator>
  <cp:keywords/>
  <dc:description/>
  <cp:lastModifiedBy>VALENTINA DACOSTA</cp:lastModifiedBy>
  <cp:revision>1</cp:revision>
  <dcterms:created xsi:type="dcterms:W3CDTF">2023-10-31T11:49:00Z</dcterms:created>
  <dcterms:modified xsi:type="dcterms:W3CDTF">2023-10-31T11:50:00Z</dcterms:modified>
</cp:coreProperties>
</file>